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a54810a0e938e5731382a8bd0007d2737ebef59"/>
    <w:p>
      <w:pPr>
        <w:pStyle w:val="Heading1"/>
      </w:pPr>
      <w:r>
        <w:t xml:space="preserve">COVER LETTER FOR MILITARY OFFICER POSITION IN UNITED STATES HOUSTON</w:t>
      </w:r>
    </w:p>
    <w:p>
      <w:pPr>
        <w:pStyle w:val="FirstParagraph"/>
      </w:pPr>
      <w:r>
        <w:t xml:space="preserve">Dear [Hiring Manager's Name],</w:t>
      </w:r>
    </w:p>
    <w:p>
      <w:pPr>
        <w:pStyle w:val="BodyText"/>
      </w:pPr>
      <w:r>
        <w:t xml:space="preserve">I am writing to express my strong interest in the Military Officer position within the United States Houston community. With a distinguished career spanning over [X years] in the United States Armed Forces, I am eager to contribute my expertise, leadership skills, and unwavering commitment to service to support the unique needs of Houston's military and civilian populations. This opportunity aligns perfectly with my professional goals and passion for fostering resilience, unity, and excellence in both military and community settings.</w:t>
      </w:r>
    </w:p>
    <w:bookmarkStart w:id="20" w:name="military-officer-a-legacy-of-service"/>
    <w:p>
      <w:pPr>
        <w:pStyle w:val="Heading2"/>
      </w:pPr>
      <w:r>
        <w:t xml:space="preserve">Military Officer: A Legacy of Service</w:t>
      </w:r>
    </w:p>
    <w:p>
      <w:pPr>
        <w:pStyle w:val="FirstParagraph"/>
      </w:pPr>
      <w:r>
        <w:t xml:space="preserve">As a Military Officer with extensive experience in [specific branch of service, e.g., Army, Navy, Air Force], I have cultivated a deep understanding of leadership, strategic planning, and the critical importance of discipline. My career has been defined by a steadfast dedication to the principles of duty, honor, and country. Whether commanding troops in high-stakes environments or mentoring junior officers to develop their capabilities, I have consistently prioritized the well-being and success of my team while ensuring mission objectives are met with precision.</w:t>
      </w:r>
    </w:p>
    <w:p>
      <w:pPr>
        <w:pStyle w:val="BodyText"/>
      </w:pPr>
      <w:r>
        <w:t xml:space="preserve">One of my most significant achievements was [specific accomplishment, e.g., "leading a contingency operation during a natural disaster response in 20XX," or "spearheading a joint training initiative that enhanced interoperability between military units"]. These experiences have honed my ability to operate under pressure, adapt to dynamic situations, and foster collaboration among diverse groups. My background also includes [mention specific roles, e.g., "platoon leader," "staff officer," or "logistics coordinator"], which have equipped me with a comprehensive understanding of military operations and the critical role of leadership in achieving strategic outcomes.</w:t>
      </w:r>
    </w:p>
    <w:bookmarkEnd w:id="20"/>
    <w:bookmarkStart w:id="21" w:name="X45336fbfe9a76b59bbaadf6d8c54126b5e63ddb"/>
    <w:p>
      <w:pPr>
        <w:pStyle w:val="Heading2"/>
      </w:pPr>
      <w:r>
        <w:t xml:space="preserve">United States Houston: A Hub for Military Excellence</w:t>
      </w:r>
    </w:p>
    <w:p>
      <w:pPr>
        <w:pStyle w:val="FirstParagraph"/>
      </w:pPr>
      <w:r>
        <w:t xml:space="preserve">Houston, Texas, is a city deeply rooted in military tradition and innovation. As one of the largest metropolitan areas in the United States, it serves as a vital hub for defense contractors, research institutions, and active-duty personnel. The presence of [specific military installations or organizations in Houston, e.g., "Ellington Field Joint Reserve Base" or "NASA Johnson Space Center"] underscores the city’s unique intersection of national security and technological advancement. I am particularly drawn to Houston’s commitment to fostering partnerships between the military and local communities, a philosophy that resonates with my own values.</w:t>
      </w:r>
    </w:p>
    <w:p>
      <w:pPr>
        <w:pStyle w:val="BodyText"/>
      </w:pPr>
      <w:r>
        <w:t xml:space="preserve">Working in Houston as a Military Officer would allow me to leverage my expertise in [specific areas, e.g., "logistics management," "cybersecurity operations," or "military training programs"] to support the city’s evolving defense and security needs. Houston’s diverse population and global connectivity also present opportunities to enhance cross-cultural collaboration, a skill I have developed through [mention experiences, e.g., "deployments in international theaters" or "working with coalition forces"]. This environment would enable me to contribute not only to military operations but also to the broader mission of strengthening national security and community resilience.</w:t>
      </w:r>
    </w:p>
    <w:bookmarkEnd w:id="21"/>
    <w:bookmarkStart w:id="22" w:name="X6b43afd91f89aa8f0704ac57ff1f4c4bdbc1695"/>
    <w:p>
      <w:pPr>
        <w:pStyle w:val="Heading2"/>
      </w:pPr>
      <w:r>
        <w:t xml:space="preserve">Leadership and Values: The Foundation of My Career</w:t>
      </w:r>
    </w:p>
    <w:p>
      <w:pPr>
        <w:pStyle w:val="FirstParagraph"/>
      </w:pPr>
      <w:r>
        <w:t xml:space="preserve">At the core of my professional identity is a commitment to integrity, teamwork, and service. As a Military Officer, I have always believed that true leadership is about empowering others to reach their full potential. This philosophy has guided my approach to mentoring junior personnel, where I emphasized the importance of critical thinking, ethical decision-making, and adaptability. My ability to lead by example has earned me the trust of peers and subordinates alike, as demonstrated by [specific recognition or achievement, e.g., "receiving the Army Commendation Medal for leadership during a high-stakes mission"].</w:t>
      </w:r>
    </w:p>
    <w:p>
      <w:pPr>
        <w:pStyle w:val="BodyText"/>
      </w:pPr>
      <w:r>
        <w:t xml:space="preserve">Moreover, my experience in [specific area, e.g., "joint operations" or "military logistics"] has equipped me with the technical and strategic acumen to address complex challenges. For instance, [describe a situation where your skills made an impact, e.g., "I led a task force that streamlined supply chain operations during a deployment, reducing costs by 20% while maintaining mission readiness"]. These accomplishments reflect my ability to balance operational efficiency with the human element of leadership—a skill I believe is essential in both military and civilian contexts.</w:t>
      </w:r>
    </w:p>
    <w:bookmarkEnd w:id="22"/>
    <w:bookmarkStart w:id="23" w:name="Xf870c825d7d2e5ccfc42b305b52517888ad1cf8"/>
    <w:p>
      <w:pPr>
        <w:pStyle w:val="Heading2"/>
      </w:pPr>
      <w:r>
        <w:t xml:space="preserve">Why Houston? A Commitment to Community and Purpose</w:t>
      </w:r>
    </w:p>
    <w:p>
      <w:pPr>
        <w:pStyle w:val="FirstParagraph"/>
      </w:pPr>
      <w:r>
        <w:t xml:space="preserve">Houston’s dynamic environment offers a unique opportunity to merge my military background with a passion for community service. The city’s emphasis on innovation, diversity, and collaboration aligns with my vision of creating lasting impact through leadership. I am particularly interested in contributing to initiatives that support veterans, foster military-civilian partnerships, and enhance emergency preparedness. Houston’s role as a center for energy, healthcare, and aerospace also presents opportunities to integrate military expertise into these sectors, ensuring national security and economic resilience.</w:t>
      </w:r>
    </w:p>
    <w:p>
      <w:pPr>
        <w:pStyle w:val="BodyText"/>
      </w:pPr>
      <w:r>
        <w:t xml:space="preserve">In addition to my professional qualifications, I bring a deep respect for the values that define the United States military. My time in service has instilled in me a profound sense of responsibility to protect our nation’s interests and uphold the principles of freedom and justice. I am eager to channel this dedication into a role that allows me to serve Houston’s diverse population while advancing the mission of national defense.</w:t>
      </w:r>
    </w:p>
    <w:bookmarkEnd w:id="23"/>
    <w:bookmarkStart w:id="24" w:name="conclusion-a-seamless-fit-for-the-role"/>
    <w:p>
      <w:pPr>
        <w:pStyle w:val="Heading2"/>
      </w:pPr>
      <w:r>
        <w:t xml:space="preserve">Conclusion: A Seamless Fit for the Role</w:t>
      </w:r>
    </w:p>
    <w:p>
      <w:pPr>
        <w:pStyle w:val="FirstParagraph"/>
      </w:pPr>
      <w:r>
        <w:t xml:space="preserve">In conclusion, my background as a Military Officer, combined with my understanding of the unique challenges and opportunities in the United States Houston area, positions me as an ideal candidate for this position. I am confident that my leadership experience, technical expertise, and commitment to service will enable me to make meaningful contributions to your organization. I would be honored to discuss how my skills align with your goals and how I can help strengthen the military and civilian partnerships that are vital to Houston’s continued success.</w:t>
      </w:r>
    </w:p>
    <w:p>
      <w:pPr>
        <w:pStyle w:val="BodyText"/>
      </w:pPr>
      <w:r>
        <w:t xml:space="preserve">Thank you for considering my application. I look forward to the possibility of contributing to the legacy of excellence in United States Houston as a Military Office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United States Houston</dc:title>
  <dc:creator/>
  <dc:language>en</dc:language>
  <cp:keywords/>
  <dcterms:created xsi:type="dcterms:W3CDTF">2025-12-10T14:04:19Z</dcterms:created>
  <dcterms:modified xsi:type="dcterms:W3CDTF">2025-12-10T14:04:19Z</dcterms:modified>
</cp:coreProperties>
</file>

<file path=docProps/custom.xml><?xml version="1.0" encoding="utf-8"?>
<Properties xmlns="http://schemas.openxmlformats.org/officeDocument/2006/custom-properties" xmlns:vt="http://schemas.openxmlformats.org/officeDocument/2006/docPropsVTypes"/>
</file>